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osition,</w:t>
      </w:r>
      <w:r>
        <w:t xml:space="preserve"> </w:t>
      </w:r>
      <w:r>
        <w:t xml:space="preserve">Algeria</w:t>
      </w:r>
      <w:r>
        <w:t xml:space="preserve"> </w:t>
      </w:r>
      <w:r>
        <w:t xml:space="preserve">Algiers</w:t>
      </w:r>
    </w:p>
    <w:bookmarkStart w:id="21" w:name="Xede60d4b1fe4587e9c9b155f7555eea8d989686"/>
    <w:p>
      <w:pPr>
        <w:pStyle w:val="Heading1"/>
      </w:pPr>
      <w:r>
        <w:t xml:space="preserve">INTERNSHIP APPLICATION LETTER FOR MECHANIC POSITION</w:t>
      </w:r>
    </w:p>
    <w:p>
      <w:pPr>
        <w:pStyle w:val="FirstParagraph"/>
      </w:pPr>
      <w:r>
        <w:t xml:space="preserve">October 26, 2023</w:t>
      </w:r>
    </w:p>
    <w:p>
      <w:pPr>
        <w:pStyle w:val="BodyText"/>
      </w:pPr>
      <w:r>
        <w:t xml:space="preserve">[Company Name]</w:t>
      </w:r>
    </w:p>
    <w:p>
      <w:pPr>
        <w:pStyle w:val="BodyText"/>
      </w:pPr>
      <w:r>
        <w:t xml:space="preserve">[Company Address]</w:t>
      </w:r>
    </w:p>
    <w:p>
      <w:pPr>
        <w:pStyle w:val="BodyText"/>
      </w:pPr>
      <w:r>
        <w:t xml:space="preserve">Algiers, Algeria</w:t>
      </w:r>
    </w:p>
    <w:bookmarkStart w:id="20" w:name="dear-hiring-manager"/>
    <w:p>
      <w:pPr>
        <w:pStyle w:val="Heading2"/>
      </w:pPr>
      <w:r>
        <w:t xml:space="preserve">Dear Hiring Manager,</w:t>
      </w:r>
    </w:p>
    <w:p>
      <w:pPr>
        <w:pStyle w:val="FirstParagraph"/>
      </w:pPr>
      <w:r>
        <w:t xml:space="preserve">With profound enthusiasm and deep respect for the professional standards of the Algerian automotive industry, I am writing to express my sincere interest in the Mechanic Internship position at your esteemed organization in Algiers, Algeria. As a dedicated student pursuing advanced training in Automotive Technology at the National Institute of Applied Sciences (INSA) in Algiers, I have closely followed your company's reputation for excellence in vehicle maintenance and innovative service delivery within the bustling urban landscape of Algiers. This internship opportunity represents not merely a professional stepping stone but an alignment of my academic pursuits with Algeria's evolving transportation infrastructure needs.</w:t>
      </w:r>
    </w:p>
    <w:p>
      <w:pPr>
        <w:pStyle w:val="BodyText"/>
      </w:pPr>
      <w:r>
        <w:t xml:space="preserve">My academic journey has immersed me in both theoretical frameworks and hands-on applications critical to modern automotive mechanics. At INSA, I have completed rigorous coursework including Advanced Engine Systems, Diagnostic Technologies for Modern Vehicles, and Automotive Electrical Systems—courses specifically designed to address the mechanical challenges prevalent across Algeria's diverse vehicle fleet. I have consistently achieved top 10% ranking in practical assessments, demonstrating proficiency in diagnosing complex issues through OBD-II systems and interpreting technical manuals according to international standards while considering local Algerian specifications. Most significantly, I successfully led a semester-long project repairing a 2015 Renault Clio—commonly found throughout Algiers' streets—which involved engine rebuilding, transmission diagnostics, and emission system optimization. This experience taught me the value of precision when working with vehicles subjected to Algiers' unique environmental conditions: high temperatures during summer months, dust accumulation affecting air filters, and the specific wear patterns observed in older models prevalent on Algerian roads.</w:t>
      </w:r>
    </w:p>
    <w:p>
      <w:pPr>
        <w:pStyle w:val="BodyText"/>
      </w:pPr>
      <w:r>
        <w:t xml:space="preserve">Beyond classroom learning, I have actively sought practical exposure through volunteer work at Garage El-Hadid in central Algiers. For six months, I assisted senior mechanics with routine maintenance tasks including oil changes, brake pad replacements, and tire rotations for both commercial fleets and private vehicles. What distinguished this experience was my responsibility for documenting all service records using a digital system aligned with Algerian transport regulations—a critical skill given the recent implementation of mandatory vehicle inspection protocols across Algiers. I observed how skilled mechanics like those at your company navigate Algeria's complex regulatory environment while maintaining customer satisfaction, particularly in high-traffic neighborhoods like Bab El Oued and Sidi M'Hamed where vehicle reliability is paramount for daily commutes. During my tenure, I developed a specialized understanding of diesel engine maintenance for common Algerian commercial vehicles such as the Peugeot Expert and Toyota Hilux—vehicles that form the backbone of Algiers' logistics network.</w:t>
      </w:r>
    </w:p>
    <w:p>
      <w:pPr>
        <w:pStyle w:val="BodyText"/>
      </w:pPr>
      <w:r>
        <w:t xml:space="preserve">What draws me most specifically to your organization in Algiers is your documented commitment to technical excellence within our national context. I have studied how your company implements Algerian Ministry of Transport-approved maintenance protocols while integrating modern diagnostic tools—a balance crucial for success in a city where infrastructure demands both traditional mechanical expertise and digital proficiency. Algeria's ambitious transportation initiatives, including the development of new highways connecting Algiers to regional hubs like Blida and Tizi Ouzou, require mechanics who understand how high-mileage vehicles endure varied road conditions. As a local student deeply familiar with Algiers' traffic patterns—from the rush hour challenges on Boulevard du 1er Novembre to the mountainous routes near Bouzareah—I am uniquely positioned to anticipate maintenance needs specific to our city's driving environment.</w:t>
      </w:r>
    </w:p>
    <w:p>
      <w:pPr>
        <w:pStyle w:val="BodyText"/>
      </w:pPr>
      <w:r>
        <w:t xml:space="preserve">My commitment extends beyond technical skills. I actively engage with Algeria's automotive community through the Algerian Association of Young Technicians (AAJ), where I participated in a workshop on sustainable vehicle maintenance practices—a topic increasingly relevant as Algiers transitions toward greener transportation solutions. This aligns perfectly with your company's stated environmental responsibility goals mentioned in recent publications. Furthermore, I have developed cultural fluency essential for success in Algerian workplaces: through my family's long-standing presence in Algiers' working-class neighborhoods, I understand the value placed on respect, meticulous documentation, and collaborative problem-solving that characterizes professional relationships here. I am prepared to fully integrate into your team while contributing fresh perspectives from my academic training.</w:t>
      </w:r>
    </w:p>
    <w:p>
      <w:pPr>
        <w:pStyle w:val="BodyText"/>
      </w:pPr>
      <w:r>
        <w:t xml:space="preserve">I recognize that the Algerian automotive sector faces significant challenges—from adapting to increasingly complex European-engineered vehicles to addressing the growing demand for skilled mechanics in expanding urban centers like Algiers. My goal as a Mechanic intern is not merely to learn techniques, but to contribute meaningfully toward solving these challenges through diligent work and continuous improvement. I am particularly eager to apply my knowledge of computer-aided diagnostics during your company's upcoming expansion into electric vehicle maintenance services—a field where Algeria is beginning its strategic development.</w:t>
      </w:r>
    </w:p>
    <w:p>
      <w:pPr>
        <w:pStyle w:val="BodyText"/>
      </w:pPr>
      <w:r>
        <w:t xml:space="preserve">This internship represents the vital next step in my professional journey to become a certified Mechanic who serves Algeria with distinction. I am prepared to bring my energy, technical aptitude, and deep understanding of Algiers' automotive ecosystem to your team. My resume, attached for your review, provides further detail about my qualifications. I would welcome the opportunity to discuss how my skills align with your needs during an interview at your earliest convenience.</w:t>
      </w:r>
    </w:p>
    <w:p>
      <w:pPr>
        <w:pStyle w:val="BodyText"/>
      </w:pPr>
      <w:r>
        <w:t xml:space="preserve">Thank you for considering my application for the Mechanic Internship position in Algiers. I eagerly anticipate the possibility of contributing to your esteemed organization's legacy of excellence within Algeria's automotive industry and look forward to discussing how I can support your team's objectives.</w:t>
      </w:r>
    </w:p>
    <w:p>
      <w:pPr>
        <w:pStyle w:val="BodyText"/>
      </w:pPr>
      <w:r>
        <w:t xml:space="preserve">Sincerely,</w:t>
      </w:r>
    </w:p>
    <w:p>
      <w:pPr>
        <w:pStyle w:val="BodyText"/>
      </w:pPr>
      <w:r>
        <w:t xml:space="preserve">[Your Full Name]</w:t>
      </w:r>
    </w:p>
    <w:p>
      <w:pPr>
        <w:pStyle w:val="BodyText"/>
      </w:pPr>
      <w:r>
        <w:t xml:space="preserve">Student, Automotive Technology</w:t>
      </w:r>
    </w:p>
    <w:p>
      <w:pPr>
        <w:pStyle w:val="BodyText"/>
      </w:pPr>
      <w:r>
        <w:t xml:space="preserve">National Institute of Applied Sciences (INSA)</w:t>
      </w:r>
    </w:p>
    <w:p>
      <w:pPr>
        <w:pStyle w:val="BodyText"/>
      </w:pPr>
      <w:r>
        <w:t xml:space="preserve">Algiers, Algeria</w:t>
      </w:r>
    </w:p>
    <w:p>
      <w:pPr>
        <w:pStyle w:val="BodyText"/>
      </w:pPr>
      <w:r>
        <w:t xml:space="preserve">Phone: +213 XX XXX XXXX | Email: your.email@insa-algeria.dz</w:t>
      </w:r>
    </w:p>
    <w:p>
      <w:pPr>
        <w:pStyle w:val="BodyText"/>
      </w:pPr>
      <w:r>
        <w:t xml:space="preserve">Word Count: 912</w:t>
      </w:r>
    </w:p>
    <w:p>
      <w:pPr>
        <w:pStyle w:val="BodyText"/>
      </w:pPr>
      <w:r>
        <w:t xml:space="preserve">Document Type: Internship Application Letter for Mechanic Position in Algeria Algier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 Position, Algeria Algiers</dc:title>
  <dc:creator/>
  <dc:language>en</dc:language>
  <cp:keywords/>
  <dcterms:created xsi:type="dcterms:W3CDTF">2026-07-19T01:44:13Z</dcterms:created>
  <dcterms:modified xsi:type="dcterms:W3CDTF">2026-07-19T01:44:13Z</dcterms:modified>
</cp:coreProperties>
</file>

<file path=docProps/custom.xml><?xml version="1.0" encoding="utf-8"?>
<Properties xmlns="http://schemas.openxmlformats.org/officeDocument/2006/custom-properties" xmlns:vt="http://schemas.openxmlformats.org/officeDocument/2006/docPropsVTypes"/>
</file>